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Provider Name]</w:t>
      </w:r>
    </w:p>
    <w:p>
      <w:pPr>
        <w:pStyle w:val="BodyText"/>
      </w:pPr>
      <w:r>
        <w:t xml:space="preserve">[Scholarship Provider Address]</w:t>
      </w:r>
    </w:p>
    <w:p>
      <w:pPr>
        <w:pStyle w:val="BodyText"/>
      </w:pPr>
      <w:r>
        <w:t xml:space="preserve">[City, Postcode]</w:t>
      </w:r>
    </w:p>
    <w:bookmarkEnd w:id="20"/>
    <w:bookmarkStart w:id="21" w:name="Xc2b5c6fb8addc335ee4a48120ebc7bfa4b21c07"/>
    <w:p>
      <w:pPr>
        <w:pStyle w:val="Heading2"/>
      </w:pPr>
      <w:r>
        <w:t xml:space="preserve">Subject: Scholarship Application for Legal Studies at University of Sydney</w:t>
      </w:r>
    </w:p>
    <w:p>
      <w:pPr>
        <w:pStyle w:val="FirstParagraph"/>
      </w:pPr>
      <w:r>
        <w:t xml:space="preserve">Dear Scholarship Committee,</w:t>
      </w:r>
    </w:p>
    <w:p>
      <w:pPr>
        <w:pStyle w:val="BodyText"/>
      </w:pPr>
      <w:r>
        <w:t xml:space="preserve">It is with profound enthusiasm and unwavering commitment that I submit this Scholarship Application Letter for the esteemed [Scholarship Name] opportunity to pursue my Juris Doctor (JD) program at the University of Sydney. As an aspiring Lawyer dedicated to bridging justice gaps in multicultural societies, I have meticulously aligned my academic trajectory with Australia Sydney’s unparalleled legal ecosystem—a decision that has become the cornerstone of my professional vision.</w:t>
      </w:r>
    </w:p>
    <w:p>
      <w:pPr>
        <w:pStyle w:val="BodyText"/>
      </w:pPr>
      <w:r>
        <w:t xml:space="preserve">My journey toward becoming a transformative Lawyer began during my undergraduate studies in International Relations at [Your University], where I consistently ranked among the top 5% of my cohort. I spearheaded a pro bono legal aid initiative for migrant communities, resolving 150+ preliminary cases through mediation—experience that crystallized my understanding that effective legal practice requires both technical mastery and cultural empathy. This work directly informed my decision to seek advanced legal education in Australia Sydney, where the confluence of Commonwealth law, Indigenous jurisprudence, and dynamic international trade frameworks offers a uniquely comprehensive learning environment unlike any other jurisdiction.</w:t>
      </w:r>
    </w:p>
    <w:p>
      <w:pPr>
        <w:pStyle w:val="BodyText"/>
      </w:pPr>
      <w:r>
        <w:t xml:space="preserve">Australia Sydney represents more than just a study destination; it is the epicenter of legal innovation I have long aspired to contribute to. The University of Sydney Law School’s specializations in Human Rights Law and International Commercial Arbitration, particularly through its [Mention Specific Program, e.g., Centre for International and Public Law], directly address my ambition to become a Lawyer specializing in cross-border refugee rights. Having researched the faculty’s landmark cases on maritime law and climate displacement litigation—such as Professor [Name]’s work on Pacific Islander sovereignty—I recognize Sydney’s position as a global incubator for progressive legal thought. This is precisely why I am compelled to pursue my JD here: to absorb the intellectual rigor that shapes Lawyers who redefine justice, not merely administer it.</w:t>
      </w:r>
    </w:p>
    <w:p>
      <w:pPr>
        <w:pStyle w:val="BodyText"/>
      </w:pPr>
      <w:r>
        <w:t xml:space="preserve">My academic preparedness extends beyond coursework. As an intern at [Notable Law Firm/NGO], I assisted in drafting submissions for the UN Human Rights Council on stateless children’s rights, where I learned to navigate complex legal systems under tight deadlines. This experience solidified my understanding that modern advocacy demands not only doctrinal knowledge but also strategic foresight—a skill set cultivated through Sydney’s practical training programs like its [Mention Specific Clinic, e.g., Public Law Clinic]. I am particularly eager to engage with the Sydney Law School’s partnership with the International Criminal Court, which aligns perfectly with my goal to represent vulnerable populations in transnational forums.</w:t>
      </w:r>
    </w:p>
    <w:p>
      <w:pPr>
        <w:pStyle w:val="BodyText"/>
      </w:pPr>
      <w:r>
        <w:t xml:space="preserve">The significance of this Scholarship Application Letter transcends financial support; it is a catalyst for my commitment to Australia Sydney’s legal community. As a non-graduate student from [Your Country], I face substantial barriers to accessing world-class legal education. This scholarship would alleviate the burden of $45,000 AUD annual tuition fees, enabling me to fully immerse myself in seminars, moot courts, and the Law School’s renowned Sydney International Arbitration Centre (S.I.A.C.) network. More crucially, it would affirm my place among Australia Sydney’s next generation of Lawyer-leaders who are actively shaping the 21st-century legal landscape through initiatives like the [Mention Specific Initiative] addressing AI ethics in law.</w:t>
      </w:r>
    </w:p>
    <w:p>
      <w:pPr>
        <w:pStyle w:val="BodyText"/>
      </w:pPr>
      <w:r>
        <w:t xml:space="preserve">I am deeply aware that becoming a Lawyer requires more than academic excellence—it demands active contribution. My long-term vision is to establish a nonprofit organization in Sydney providing free legal services to asylum seekers, leveraging Australia Sydney’s unique position at the intersection of migration policy and human rights law. I have already begun collaborating with [Local NGO] on refugee advocacy training, and my scholarship would allow me to formalize this work through the University’s Social Innovation Lab. I intend to share my experiences in Australia Sydney with future students via guest lectures, ensuring our community continues evolving as a hub for compassionate legal practice.</w:t>
      </w:r>
    </w:p>
    <w:p>
      <w:pPr>
        <w:pStyle w:val="BodyText"/>
      </w:pPr>
      <w:r>
        <w:t xml:space="preserve">What distinguishes this Scholarship Application Letter is its alignment with your mission to foster globally minded Lawyers. Your organization’s focus on “legal innovation that serves humanity” mirrors my belief that the most impactful Lawyer must operate at the nexus of theory, policy, and grassroots action. In Australia Sydney, I will not only study law—I will become part of a living legacy where legal education directly translates to tangible social justice outcomes, as exemplified by graduates like [Mention Alumni] who pioneered reforms in family law across Southeast Asia.</w:t>
      </w:r>
    </w:p>
    <w:p>
      <w:pPr>
        <w:pStyle w:val="BodyText"/>
      </w:pPr>
      <w:r>
        <w:t xml:space="preserve">I have attached my CV, academic transcripts, and two letters of recommendation that further substantiate my qualifications. I welcome the opportunity to discuss how my background in cross-cultural legal advocacy aligns with your scholarship’s objectives. Thank you for considering this Scholarship Application Letter with the seriousness it deserves—a document born from years of dedication to a future where every Lawyer serves as an architect of equitable societies.</w:t>
      </w:r>
    </w:p>
    <w:p>
      <w:pPr>
        <w:pStyle w:val="BodyText"/>
      </w:pPr>
      <w:r>
        <w:t xml:space="preserve">With profound respect for your committee’s discerning work,</w:t>
      </w:r>
    </w:p>
    <w:p>
      <w:pPr>
        <w:pStyle w:val="BodyText"/>
      </w:pPr>
      <w:r>
        <w:t xml:space="preserve">[Your Full Name]</w:t>
      </w:r>
    </w:p>
    <w:p>
      <w:pPr>
        <w:pStyle w:val="BodyText"/>
      </w:pPr>
      <w:r>
        <w:t xml:space="preserve">Aspiring Lawyer | Future Advocate for Justi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 in Australia Sydney</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